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758A" w:rsidRPr="00D3758A" w:rsidRDefault="00D3758A" w:rsidP="00D3758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D3758A">
        <w:rPr>
          <w:rFonts w:ascii="Times New Roman" w:hAnsi="Times New Roman" w:cs="Times New Roman"/>
          <w:b/>
          <w:sz w:val="36"/>
          <w:szCs w:val="36"/>
        </w:rPr>
        <w:t>Acknowledgment of Receipt of Notice of Privacy Practices</w:t>
      </w:r>
    </w:p>
    <w:p w:rsidR="00D3758A" w:rsidRDefault="00D3758A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  <w:sz w:val="28"/>
          <w:szCs w:val="28"/>
        </w:rPr>
      </w:pPr>
    </w:p>
    <w:p w:rsidR="00D3758A" w:rsidRDefault="00D3758A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  <w:sz w:val="28"/>
          <w:szCs w:val="28"/>
        </w:rPr>
      </w:pPr>
    </w:p>
    <w:p w:rsidR="00D3758A" w:rsidRDefault="00D3758A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  <w:sz w:val="28"/>
          <w:szCs w:val="28"/>
        </w:rPr>
      </w:pPr>
    </w:p>
    <w:p w:rsidR="00D3758A" w:rsidRDefault="00D3758A" w:rsidP="00D375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3758A" w:rsidRPr="00EB12E6" w:rsidRDefault="00D3758A" w:rsidP="00D375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B12E6">
        <w:rPr>
          <w:rFonts w:ascii="Times New Roman" w:hAnsi="Times New Roman" w:cs="Times New Roman"/>
          <w:sz w:val="28"/>
          <w:szCs w:val="28"/>
        </w:rPr>
        <w:t xml:space="preserve">I hereby acknowledge that I have received a copy of the Notice of Privacy Practices. The Notice describes how my health information may be used or disclosed and outlines my rights with respect to such information. I understand that I should </w:t>
      </w:r>
      <w:r w:rsidR="00EB12E6">
        <w:rPr>
          <w:rFonts w:ascii="Times New Roman" w:hAnsi="Times New Roman" w:cs="Times New Roman"/>
          <w:sz w:val="28"/>
          <w:szCs w:val="28"/>
        </w:rPr>
        <w:t>read it carefully.</w:t>
      </w:r>
    </w:p>
    <w:p w:rsidR="00F303A9" w:rsidRDefault="00F303A9" w:rsidP="00D375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3758A" w:rsidRPr="00EB12E6" w:rsidRDefault="00D3758A" w:rsidP="00D375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B12E6">
        <w:rPr>
          <w:rFonts w:ascii="Times New Roman" w:hAnsi="Times New Roman" w:cs="Times New Roman"/>
          <w:sz w:val="28"/>
          <w:szCs w:val="28"/>
        </w:rPr>
        <w:t xml:space="preserve">I am aware that the Notice may be changed at any time. I may obtain a revised </w:t>
      </w:r>
      <w:r w:rsidR="00EB12E6" w:rsidRPr="00EB12E6">
        <w:rPr>
          <w:rFonts w:ascii="Times New Roman" w:hAnsi="Times New Roman" w:cs="Times New Roman"/>
          <w:sz w:val="28"/>
          <w:szCs w:val="28"/>
        </w:rPr>
        <w:t>copy of</w:t>
      </w:r>
      <w:r w:rsidRPr="00EB12E6">
        <w:rPr>
          <w:rFonts w:ascii="Times New Roman" w:hAnsi="Times New Roman" w:cs="Times New Roman"/>
          <w:sz w:val="28"/>
          <w:szCs w:val="28"/>
        </w:rPr>
        <w:t xml:space="preserve"> the Notice from Ortonville Area Health Services</w:t>
      </w:r>
      <w:r w:rsidR="00EB12E6" w:rsidRPr="00EB12E6">
        <w:rPr>
          <w:rFonts w:ascii="Times New Roman" w:hAnsi="Times New Roman" w:cs="Times New Roman"/>
          <w:sz w:val="28"/>
          <w:szCs w:val="28"/>
        </w:rPr>
        <w:t xml:space="preserve"> or on their web site</w:t>
      </w:r>
      <w:r w:rsidRPr="00EB12E6">
        <w:rPr>
          <w:rFonts w:ascii="Times New Roman" w:hAnsi="Times New Roman" w:cs="Times New Roman"/>
          <w:sz w:val="28"/>
          <w:szCs w:val="28"/>
        </w:rPr>
        <w:t>.</w:t>
      </w:r>
    </w:p>
    <w:p w:rsidR="00F303A9" w:rsidRDefault="00F303A9" w:rsidP="00D375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303A9" w:rsidRDefault="00F303A9" w:rsidP="00D375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15804" w:rsidRDefault="00115804" w:rsidP="00D375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3758A" w:rsidRPr="00EB12E6" w:rsidRDefault="00D3758A" w:rsidP="00D375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EB12E6">
        <w:rPr>
          <w:rFonts w:ascii="Times New Roman" w:hAnsi="Times New Roman" w:cs="Times New Roman"/>
          <w:b/>
          <w:sz w:val="28"/>
          <w:szCs w:val="28"/>
        </w:rPr>
        <w:t>I certify that I understand and authorize the above information.</w:t>
      </w:r>
    </w:p>
    <w:p w:rsidR="00D3758A" w:rsidRDefault="00D3758A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</w:rPr>
      </w:pPr>
    </w:p>
    <w:p w:rsidR="00115804" w:rsidRDefault="00115804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</w:rPr>
      </w:pPr>
    </w:p>
    <w:p w:rsidR="00115804" w:rsidRDefault="00115804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</w:rPr>
      </w:pPr>
    </w:p>
    <w:p w:rsidR="00F303A9" w:rsidRDefault="00F303A9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</w:rPr>
      </w:pPr>
    </w:p>
    <w:p w:rsidR="00F303A9" w:rsidRDefault="00F303A9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</w:rPr>
      </w:pPr>
    </w:p>
    <w:p w:rsidR="00115804" w:rsidRDefault="00115804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</w:rPr>
      </w:pPr>
    </w:p>
    <w:p w:rsidR="00D3758A" w:rsidRDefault="00D3758A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</w:rPr>
      </w:pPr>
      <w:r>
        <w:rPr>
          <w:rFonts w:ascii="TT15Ct00" w:hAnsi="TT15Ct00" w:cs="TT15Ct00"/>
        </w:rPr>
        <w:t>Patient’s Signature: _______________________________________ Date: _______________</w:t>
      </w:r>
    </w:p>
    <w:p w:rsidR="00D3758A" w:rsidRDefault="00D3758A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</w:rPr>
      </w:pPr>
    </w:p>
    <w:p w:rsidR="00115804" w:rsidRDefault="00115804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</w:rPr>
      </w:pPr>
    </w:p>
    <w:p w:rsidR="00D3758A" w:rsidRDefault="00D3758A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</w:rPr>
      </w:pPr>
      <w:r>
        <w:rPr>
          <w:rFonts w:ascii="TT15Ct00" w:hAnsi="TT15Ct00" w:cs="TT15Ct00"/>
        </w:rPr>
        <w:t>Or/By: __________________________________________________ Date: _______________</w:t>
      </w:r>
    </w:p>
    <w:p w:rsidR="00D3758A" w:rsidRDefault="00D3758A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</w:rPr>
      </w:pPr>
    </w:p>
    <w:p w:rsidR="00115804" w:rsidRDefault="00115804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</w:rPr>
      </w:pPr>
    </w:p>
    <w:p w:rsidR="00D3758A" w:rsidRDefault="00D3758A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</w:rPr>
      </w:pPr>
      <w:r>
        <w:rPr>
          <w:rFonts w:ascii="TT15Ct00" w:hAnsi="TT15Ct00" w:cs="TT15Ct00"/>
        </w:rPr>
        <w:t>Relationship to Patient: _________________________________________________________</w:t>
      </w:r>
    </w:p>
    <w:p w:rsidR="00D3758A" w:rsidRDefault="00D3758A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</w:rPr>
      </w:pPr>
    </w:p>
    <w:p w:rsidR="00D3758A" w:rsidRDefault="00D3758A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</w:rPr>
      </w:pPr>
    </w:p>
    <w:p w:rsidR="00D3758A" w:rsidRDefault="00D3758A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</w:rPr>
      </w:pPr>
    </w:p>
    <w:p w:rsidR="00D3758A" w:rsidRDefault="00D3758A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</w:rPr>
      </w:pPr>
    </w:p>
    <w:p w:rsidR="00EB12E6" w:rsidRDefault="00EB12E6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</w:rPr>
      </w:pPr>
    </w:p>
    <w:p w:rsidR="00EB12E6" w:rsidRDefault="00EB12E6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</w:rPr>
      </w:pPr>
    </w:p>
    <w:p w:rsidR="00EB12E6" w:rsidRDefault="00EB12E6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</w:rPr>
      </w:pPr>
    </w:p>
    <w:p w:rsidR="00EB12E6" w:rsidRDefault="00EB12E6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</w:rPr>
      </w:pPr>
    </w:p>
    <w:p w:rsidR="00D3758A" w:rsidRDefault="00D3758A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</w:rPr>
      </w:pPr>
    </w:p>
    <w:p w:rsidR="00D3758A" w:rsidRDefault="00D3758A" w:rsidP="00D3758A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</w:rPr>
      </w:pPr>
      <w:r>
        <w:rPr>
          <w:rFonts w:ascii="TT15Ct00" w:hAnsi="TT15Ct00" w:cs="TT15Ct00"/>
        </w:rPr>
        <w:t>____________________________________________________________________________</w:t>
      </w:r>
    </w:p>
    <w:p w:rsidR="00172EC7" w:rsidRDefault="00172EC7" w:rsidP="00D3758A">
      <w:pPr>
        <w:autoSpaceDE w:val="0"/>
        <w:autoSpaceDN w:val="0"/>
        <w:adjustRightInd w:val="0"/>
        <w:spacing w:after="0" w:line="240" w:lineRule="auto"/>
        <w:rPr>
          <w:rFonts w:ascii="TT15Et00" w:hAnsi="TT15Et00" w:cs="TT15Et00"/>
          <w:sz w:val="20"/>
          <w:szCs w:val="20"/>
        </w:rPr>
      </w:pPr>
    </w:p>
    <w:p w:rsidR="00F303A9" w:rsidRDefault="00E34929" w:rsidP="00F303A9">
      <w:pPr>
        <w:pStyle w:val="NoSpacing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0C99A66C" wp14:editId="7D92325B">
            <wp:simplePos x="0" y="0"/>
            <wp:positionH relativeFrom="column">
              <wp:posOffset>-66675</wp:posOffset>
            </wp:positionH>
            <wp:positionV relativeFrom="paragraph">
              <wp:posOffset>-4445</wp:posOffset>
            </wp:positionV>
            <wp:extent cx="1628775" cy="491490"/>
            <wp:effectExtent l="0" t="0" r="9525" b="381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ector Logo black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03A9">
        <w:rPr>
          <w:rFonts w:ascii="Times New Roman" w:hAnsi="Times New Roman" w:cs="Times New Roman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932881" wp14:editId="0B85BFB2">
                <wp:simplePos x="0" y="0"/>
                <wp:positionH relativeFrom="column">
                  <wp:posOffset>5724525</wp:posOffset>
                </wp:positionH>
                <wp:positionV relativeFrom="paragraph">
                  <wp:posOffset>27305</wp:posOffset>
                </wp:positionV>
                <wp:extent cx="0" cy="95250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52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50.75pt,2.15pt" to="450.75pt,7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" strokecolor="black [3040]"/>
            </w:pict>
          </mc:Fallback>
        </mc:AlternateContent>
      </w:r>
      <w:r w:rsidR="00F303A9">
        <w:rPr>
          <w:rFonts w:ascii="Times New Roman" w:hAnsi="Times New Roman" w:cs="Times New Roman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17D98C" wp14:editId="1F018715">
                <wp:simplePos x="0" y="0"/>
                <wp:positionH relativeFrom="column">
                  <wp:posOffset>3581400</wp:posOffset>
                </wp:positionH>
                <wp:positionV relativeFrom="paragraph">
                  <wp:posOffset>27305</wp:posOffset>
                </wp:positionV>
                <wp:extent cx="0" cy="95250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52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82pt,2.15pt" to="282pt,7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" strokecolor="black [3040]"/>
            </w:pict>
          </mc:Fallback>
        </mc:AlternateContent>
      </w:r>
      <w:r w:rsidR="00F303A9">
        <w:rPr>
          <w:rFonts w:ascii="Times New Roman" w:hAnsi="Times New Roman" w:cs="Times New Roman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A80573" wp14:editId="00E5D7EF">
                <wp:simplePos x="0" y="0"/>
                <wp:positionH relativeFrom="column">
                  <wp:posOffset>3581400</wp:posOffset>
                </wp:positionH>
                <wp:positionV relativeFrom="paragraph">
                  <wp:posOffset>27305</wp:posOffset>
                </wp:positionV>
                <wp:extent cx="2143125" cy="0"/>
                <wp:effectExtent l="0" t="0" r="952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31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3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82pt,2.15pt" to="450.75pt,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" strokecolor="black [3040]"/>
            </w:pict>
          </mc:Fallback>
        </mc:AlternateContent>
      </w:r>
      <w:r w:rsidR="00115804">
        <w:tab/>
      </w:r>
      <w:r w:rsidR="00115804">
        <w:tab/>
      </w:r>
      <w:r w:rsidR="00115804">
        <w:tab/>
      </w:r>
      <w:r w:rsidR="00115804">
        <w:tab/>
      </w:r>
      <w:r w:rsidR="00172EC7">
        <w:tab/>
      </w:r>
    </w:p>
    <w:p w:rsidR="00D3758A" w:rsidRPr="00F303A9" w:rsidRDefault="00F303A9" w:rsidP="00F303A9">
      <w:pPr>
        <w:pStyle w:val="NoSpacing"/>
        <w:rPr>
          <w:sz w:val="32"/>
          <w:szCs w:val="32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</w:t>
      </w:r>
      <w:r w:rsidR="00172EC7">
        <w:rPr>
          <w:sz w:val="32"/>
          <w:szCs w:val="32"/>
        </w:rPr>
        <w:t>Internal Use Only</w:t>
      </w:r>
      <w:r w:rsidR="00172EC7">
        <w:rPr>
          <w:sz w:val="32"/>
          <w:szCs w:val="32"/>
        </w:rPr>
        <w:tab/>
      </w:r>
      <w:r w:rsidR="00172EC7">
        <w:rPr>
          <w:rFonts w:cs="TT15Dt00"/>
          <w:sz w:val="32"/>
          <w:szCs w:val="32"/>
        </w:rPr>
        <w:t xml:space="preserve">     </w:t>
      </w:r>
    </w:p>
    <w:p w:rsidR="00F303A9" w:rsidRDefault="00F303A9" w:rsidP="00F303A9">
      <w:pPr>
        <w:pStyle w:val="NoSpacing"/>
        <w:rPr>
          <w:sz w:val="18"/>
          <w:szCs w:val="18"/>
        </w:rPr>
      </w:pPr>
    </w:p>
    <w:p w:rsidR="004D2460" w:rsidRPr="00115804" w:rsidRDefault="00115804" w:rsidP="00F303A9">
      <w:pPr>
        <w:pStyle w:val="NoSpacing"/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5D5A9A6" wp14:editId="70D9F10F">
                <wp:simplePos x="0" y="0"/>
                <wp:positionH relativeFrom="column">
                  <wp:posOffset>3581400</wp:posOffset>
                </wp:positionH>
                <wp:positionV relativeFrom="paragraph">
                  <wp:posOffset>421640</wp:posOffset>
                </wp:positionV>
                <wp:extent cx="2143125" cy="0"/>
                <wp:effectExtent l="0" t="0" r="952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31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4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82pt,33.2pt" to="450.75pt,3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" strokecolor="black [3040]"/>
            </w:pict>
          </mc:Fallback>
        </mc:AlternateContent>
      </w:r>
      <w:r>
        <w:rPr>
          <w:sz w:val="18"/>
          <w:szCs w:val="18"/>
        </w:rPr>
        <w:t>Acknowledgement of Receipt of</w:t>
      </w:r>
      <w:r>
        <w:rPr>
          <w:sz w:val="18"/>
          <w:szCs w:val="18"/>
        </w:rPr>
        <w:tab/>
      </w:r>
      <w:r w:rsidR="00D3758A">
        <w:rPr>
          <w:rFonts w:ascii="TT15Ct00" w:hAnsi="TT15Ct00" w:cs="TT15Ct00"/>
          <w:sz w:val="18"/>
          <w:szCs w:val="18"/>
        </w:rPr>
        <w:tab/>
      </w:r>
      <w:r w:rsidR="00F303A9">
        <w:rPr>
          <w:rFonts w:ascii="TT15Ct00" w:hAnsi="TT15Ct00" w:cs="TT15Ct00"/>
          <w:sz w:val="18"/>
          <w:szCs w:val="18"/>
        </w:rPr>
        <w:tab/>
      </w:r>
      <w:r w:rsidR="00F303A9">
        <w:rPr>
          <w:rFonts w:ascii="TT15Ct00" w:hAnsi="TT15Ct00" w:cs="TT15Ct00"/>
          <w:sz w:val="18"/>
          <w:szCs w:val="18"/>
        </w:rPr>
        <w:tab/>
      </w:r>
      <w:r w:rsidR="00F303A9">
        <w:rPr>
          <w:rFonts w:ascii="TT15Ct00" w:hAnsi="TT15Ct00" w:cs="TT15Ct00"/>
          <w:sz w:val="18"/>
          <w:szCs w:val="18"/>
        </w:rPr>
        <w:tab/>
      </w:r>
      <w:r w:rsidR="00D3758A" w:rsidRPr="00172EC7">
        <w:rPr>
          <w:rFonts w:cs="TT15Dt00"/>
          <w:sz w:val="32"/>
          <w:szCs w:val="32"/>
        </w:rPr>
        <w:t>Place Patient</w:t>
      </w:r>
      <w:r>
        <w:rPr>
          <w:rFonts w:cs="TT15Dt00"/>
          <w:sz w:val="32"/>
          <w:szCs w:val="32"/>
        </w:rPr>
        <w:t xml:space="preserve"> Label Here</w:t>
      </w:r>
      <w:r w:rsidR="00D3758A" w:rsidRPr="00172EC7">
        <w:rPr>
          <w:rFonts w:cs="TT15Dt00"/>
          <w:sz w:val="32"/>
          <w:szCs w:val="32"/>
        </w:rPr>
        <w:t xml:space="preserve"> </w:t>
      </w:r>
      <w:r>
        <w:rPr>
          <w:rFonts w:cs="TT15Dt00"/>
          <w:sz w:val="32"/>
          <w:szCs w:val="32"/>
        </w:rPr>
        <w:t xml:space="preserve">              </w:t>
      </w:r>
      <w:r w:rsidR="00D3758A" w:rsidRPr="00172EC7">
        <w:rPr>
          <w:sz w:val="18"/>
          <w:szCs w:val="18"/>
        </w:rPr>
        <w:t>Notice of Privacy Practices</w:t>
      </w:r>
      <w:r w:rsidR="00172EC7">
        <w:rPr>
          <w:sz w:val="18"/>
          <w:szCs w:val="18"/>
        </w:rPr>
        <w:tab/>
      </w:r>
      <w:bookmarkStart w:id="0" w:name="_GoBack"/>
      <w:bookmarkEnd w:id="0"/>
    </w:p>
    <w:sectPr w:rsidR="004D2460" w:rsidRPr="00115804" w:rsidSect="00D3758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03A9" w:rsidRDefault="00F303A9" w:rsidP="00F303A9">
      <w:pPr>
        <w:spacing w:after="0" w:line="240" w:lineRule="auto"/>
      </w:pPr>
      <w:r>
        <w:separator/>
      </w:r>
    </w:p>
  </w:endnote>
  <w:endnote w:type="continuationSeparator" w:id="0">
    <w:p w:rsidR="00F303A9" w:rsidRDefault="00F303A9" w:rsidP="00F303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T15C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15E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15D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03A9" w:rsidRDefault="00F303A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03A9" w:rsidRDefault="00F303A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03A9" w:rsidRDefault="00F303A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03A9" w:rsidRDefault="00F303A9" w:rsidP="00F303A9">
      <w:pPr>
        <w:spacing w:after="0" w:line="240" w:lineRule="auto"/>
      </w:pPr>
      <w:r>
        <w:separator/>
      </w:r>
    </w:p>
  </w:footnote>
  <w:footnote w:type="continuationSeparator" w:id="0">
    <w:p w:rsidR="00F303A9" w:rsidRDefault="00F303A9" w:rsidP="00F303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03A9" w:rsidRDefault="00F303A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03A9" w:rsidRDefault="00F303A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03A9" w:rsidRDefault="00F303A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tjAzMjC3MDEzNDRS0lEKTi0uzszPAykwrAUAIXtTjiwAAAA="/>
  </w:docVars>
  <w:rsids>
    <w:rsidRoot w:val="00D3758A"/>
    <w:rsid w:val="00115804"/>
    <w:rsid w:val="00172EC7"/>
    <w:rsid w:val="004D2460"/>
    <w:rsid w:val="0080375C"/>
    <w:rsid w:val="00D3758A"/>
    <w:rsid w:val="00E34929"/>
    <w:rsid w:val="00EB12E6"/>
    <w:rsid w:val="00F30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72E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2E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30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03A9"/>
  </w:style>
  <w:style w:type="paragraph" w:styleId="Footer">
    <w:name w:val="footer"/>
    <w:basedOn w:val="Normal"/>
    <w:link w:val="FooterChar"/>
    <w:uiPriority w:val="99"/>
    <w:unhideWhenUsed/>
    <w:rsid w:val="00F30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03A9"/>
  </w:style>
  <w:style w:type="paragraph" w:styleId="NoSpacing">
    <w:name w:val="No Spacing"/>
    <w:uiPriority w:val="1"/>
    <w:qFormat/>
    <w:rsid w:val="00F303A9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72E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2E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30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03A9"/>
  </w:style>
  <w:style w:type="paragraph" w:styleId="Footer">
    <w:name w:val="footer"/>
    <w:basedOn w:val="Normal"/>
    <w:link w:val="FooterChar"/>
    <w:uiPriority w:val="99"/>
    <w:unhideWhenUsed/>
    <w:rsid w:val="00F30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03A9"/>
  </w:style>
  <w:style w:type="paragraph" w:styleId="NoSpacing">
    <w:name w:val="No Spacing"/>
    <w:uiPriority w:val="1"/>
    <w:qFormat/>
    <w:rsid w:val="00F303A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eader" Target="head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7</Words>
  <Characters>876</Characters>
  <Application>Microsoft Office Word</Application>
  <DocSecurity>0</DocSecurity>
  <Lines>33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AHS</Company>
  <LinksUpToDate>false</LinksUpToDate>
  <CharactersWithSpaces>10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AHS</dc:creator>
  <cp:lastModifiedBy>Rogers,Jon</cp:lastModifiedBy>
  <cp:revision>2</cp:revision>
  <dcterms:created xsi:type="dcterms:W3CDTF">2017-11-22T15:41:00Z</dcterms:created>
  <dcterms:modified xsi:type="dcterms:W3CDTF">2017-11-22T15:41:00Z</dcterms:modified>
</cp:coreProperties>
</file>